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2CEC" w:rsidRDefault="00802CEC">
      <w:pPr>
        <w:rPr>
          <w:noProof/>
        </w:rPr>
      </w:pPr>
    </w:p>
    <w:p w:rsidR="00802CEC" w:rsidRDefault="00802CEC">
      <w:pPr>
        <w:rPr>
          <w:noProof/>
        </w:rPr>
      </w:pPr>
    </w:p>
    <w:p w:rsidR="00802CEC" w:rsidRDefault="00802CEC">
      <w:pPr>
        <w:rPr>
          <w:noProof/>
        </w:rPr>
      </w:pPr>
    </w:p>
    <w:p w:rsidR="005A6065" w:rsidRDefault="00802CEC">
      <w:bookmarkStart w:id="0" w:name="_GoBack"/>
      <w:bookmarkEnd w:id="0"/>
      <w:r>
        <w:rPr>
          <w:noProof/>
        </w:rPr>
        <w:drawing>
          <wp:inline distT="0" distB="0" distL="0" distR="0" wp14:anchorId="446A4EE1" wp14:editId="65659F0E">
            <wp:extent cx="6417350" cy="25146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3685" r="5931" b="15326"/>
                    <a:stretch/>
                  </pic:blipFill>
                  <pic:spPr bwMode="auto">
                    <a:xfrm>
                      <a:off x="0" y="0"/>
                      <a:ext cx="6425817" cy="25179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A60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MzAAMixNzA1MDZR0lIJTi4sz8/NACgxrAYqY7nAsAAAA"/>
  </w:docVars>
  <w:rsids>
    <w:rsidRoot w:val="00802CEC"/>
    <w:rsid w:val="005A6065"/>
    <w:rsid w:val="00802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3D21A"/>
  <w15:chartTrackingRefBased/>
  <w15:docId w15:val="{8D01DB1D-6F1B-4B07-8BC7-FD05D0F41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</dc:creator>
  <cp:keywords/>
  <dc:description/>
  <cp:lastModifiedBy>Crystal</cp:lastModifiedBy>
  <cp:revision>1</cp:revision>
  <dcterms:created xsi:type="dcterms:W3CDTF">2020-07-12T20:40:00Z</dcterms:created>
  <dcterms:modified xsi:type="dcterms:W3CDTF">2020-07-12T20:41:00Z</dcterms:modified>
</cp:coreProperties>
</file>